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B9713B7" w14:textId="7E04FA75" w:rsidR="006E10B7" w:rsidRDefault="002C03FB">
      <w:r>
        <w:rPr>
          <w:noProof/>
          <w:lang w:eastAsia="en-GB"/>
        </w:rPr>
        <w:t xml:space="preserve">  </w:t>
      </w:r>
      <w:r w:rsidR="00465BC8">
        <w:rPr>
          <w:noProof/>
          <w:lang w:eastAsia="en-GB"/>
        </w:rPr>
        <w:drawing>
          <wp:inline distT="0" distB="0" distL="0" distR="0" wp14:anchorId="0236E5F5" wp14:editId="0F20AA8B">
            <wp:extent cx="5629275" cy="847725"/>
            <wp:effectExtent l="0" t="0" r="9525" b="9525"/>
            <wp:docPr id="1" name="Picture 1" descr="C:\Users\asmit\AppData\Local\Microsoft\Windows\INetCache\Content.Word\OC header 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smit\AppData\Local\Microsoft\Windows\INetCache\Content.Word\OC header 1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29275" cy="847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DC4A18" w14:textId="3BDF4A12" w:rsidR="00465BC8" w:rsidRPr="002C03FB" w:rsidRDefault="002C03FB">
      <w:pPr>
        <w:rPr>
          <w:sz w:val="28"/>
          <w:szCs w:val="28"/>
        </w:rPr>
      </w:pPr>
      <w:r>
        <w:t xml:space="preserve">                                                           </w:t>
      </w:r>
      <w:r w:rsidRPr="002C4D54">
        <w:rPr>
          <w:b/>
        </w:rPr>
        <w:t xml:space="preserve"> </w:t>
      </w:r>
      <w:r w:rsidRPr="002C4D54">
        <w:rPr>
          <w:b/>
          <w:sz w:val="28"/>
          <w:szCs w:val="28"/>
        </w:rPr>
        <w:t>President</w:t>
      </w:r>
      <w:r>
        <w:rPr>
          <w:sz w:val="28"/>
          <w:szCs w:val="28"/>
        </w:rPr>
        <w:t xml:space="preserve">   </w:t>
      </w:r>
      <w:r w:rsidRPr="002C4D54">
        <w:rPr>
          <w:b/>
          <w:sz w:val="28"/>
          <w:szCs w:val="28"/>
        </w:rPr>
        <w:t>Geoff Wills</w:t>
      </w:r>
    </w:p>
    <w:p w14:paraId="52DBE0AC" w14:textId="77777777" w:rsidR="00200F9F" w:rsidRDefault="00C22F09">
      <w:pPr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Seventeenth Annual General Meeting </w:t>
      </w:r>
    </w:p>
    <w:p w14:paraId="2F86447E" w14:textId="7B790172" w:rsidR="00200F9F" w:rsidRDefault="00C22F09">
      <w:pPr>
        <w:rPr>
          <w:sz w:val="28"/>
          <w:szCs w:val="28"/>
        </w:rPr>
      </w:pPr>
      <w:r w:rsidRPr="00200F9F">
        <w:rPr>
          <w:sz w:val="28"/>
          <w:szCs w:val="28"/>
        </w:rPr>
        <w:t xml:space="preserve">to be held at the Chichester Park </w:t>
      </w:r>
      <w:bookmarkStart w:id="0" w:name="_GoBack"/>
      <w:bookmarkEnd w:id="0"/>
      <w:r w:rsidRPr="00200F9F">
        <w:rPr>
          <w:sz w:val="28"/>
          <w:szCs w:val="28"/>
        </w:rPr>
        <w:t>Hotel</w:t>
      </w:r>
      <w:r w:rsidR="00200F9F" w:rsidRPr="00200F9F">
        <w:rPr>
          <w:sz w:val="28"/>
          <w:szCs w:val="28"/>
        </w:rPr>
        <w:t>, PO19 7QL,</w:t>
      </w:r>
      <w:r w:rsidR="00200F9F">
        <w:rPr>
          <w:sz w:val="28"/>
          <w:szCs w:val="28"/>
        </w:rPr>
        <w:t xml:space="preserve"> on Saturday 1</w:t>
      </w:r>
      <w:r w:rsidR="00200F9F" w:rsidRPr="00200F9F">
        <w:rPr>
          <w:sz w:val="28"/>
          <w:szCs w:val="28"/>
          <w:vertAlign w:val="superscript"/>
        </w:rPr>
        <w:t>st</w:t>
      </w:r>
      <w:r w:rsidR="00200F9F">
        <w:rPr>
          <w:sz w:val="28"/>
          <w:szCs w:val="28"/>
        </w:rPr>
        <w:t xml:space="preserve"> December 2018 at </w:t>
      </w:r>
      <w:r w:rsidR="00200F9F" w:rsidRPr="008D1D21">
        <w:rPr>
          <w:noProof/>
          <w:sz w:val="28"/>
          <w:szCs w:val="28"/>
        </w:rPr>
        <w:t>11</w:t>
      </w:r>
      <w:r w:rsidR="008D1D21">
        <w:rPr>
          <w:noProof/>
          <w:sz w:val="28"/>
          <w:szCs w:val="28"/>
        </w:rPr>
        <w:t xml:space="preserve"> </w:t>
      </w:r>
      <w:r w:rsidR="00200F9F" w:rsidRPr="008D1D21">
        <w:rPr>
          <w:noProof/>
          <w:sz w:val="28"/>
          <w:szCs w:val="28"/>
        </w:rPr>
        <w:t>am</w:t>
      </w:r>
      <w:r w:rsidR="00200F9F">
        <w:rPr>
          <w:sz w:val="28"/>
          <w:szCs w:val="28"/>
        </w:rPr>
        <w:t>.</w:t>
      </w:r>
    </w:p>
    <w:p w14:paraId="35DA5982" w14:textId="0BBA2BF6" w:rsidR="00200F9F" w:rsidRDefault="00200F9F">
      <w:pPr>
        <w:rPr>
          <w:sz w:val="28"/>
          <w:szCs w:val="28"/>
        </w:rPr>
      </w:pPr>
      <w:r>
        <w:rPr>
          <w:b/>
          <w:sz w:val="28"/>
          <w:szCs w:val="28"/>
        </w:rPr>
        <w:t>A</w:t>
      </w:r>
      <w:r w:rsidR="00BE43BA">
        <w:rPr>
          <w:b/>
          <w:sz w:val="28"/>
          <w:szCs w:val="28"/>
        </w:rPr>
        <w:t>genda</w:t>
      </w:r>
    </w:p>
    <w:p w14:paraId="0F7F87CE" w14:textId="77777777" w:rsidR="00200F9F" w:rsidRDefault="00200F9F" w:rsidP="00200F9F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Apologies for absence</w:t>
      </w:r>
    </w:p>
    <w:p w14:paraId="21771041" w14:textId="77777777" w:rsidR="00200F9F" w:rsidRDefault="00200F9F" w:rsidP="00200F9F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Minutes of the previous AGM held on 2/12/17</w:t>
      </w:r>
    </w:p>
    <w:p w14:paraId="7C906B98" w14:textId="77777777" w:rsidR="00200F9F" w:rsidRDefault="00200F9F" w:rsidP="00200F9F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Matters Arising</w:t>
      </w:r>
    </w:p>
    <w:p w14:paraId="5167BCC5" w14:textId="77777777" w:rsidR="00200F9F" w:rsidRDefault="00200F9F" w:rsidP="00200F9F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Chairman’s Report</w:t>
      </w:r>
    </w:p>
    <w:p w14:paraId="43A06153" w14:textId="77777777" w:rsidR="00200F9F" w:rsidRDefault="00200F9F" w:rsidP="00200F9F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Financial and Membership Report</w:t>
      </w:r>
    </w:p>
    <w:p w14:paraId="379B4DF2" w14:textId="5DE4D95D" w:rsidR="00200F9F" w:rsidRDefault="00200F9F" w:rsidP="00200F9F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General Data Regulation (GDPR) compliance statement published on the website</w:t>
      </w:r>
      <w:r w:rsidR="00C0630A">
        <w:rPr>
          <w:sz w:val="28"/>
          <w:szCs w:val="28"/>
        </w:rPr>
        <w:t xml:space="preserve"> </w:t>
      </w:r>
    </w:p>
    <w:p w14:paraId="2F5F9DA9" w14:textId="77777777" w:rsidR="00200F9F" w:rsidRDefault="00200F9F" w:rsidP="00200F9F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Report of the 90</w:t>
      </w:r>
      <w:r w:rsidRPr="00200F9F">
        <w:rPr>
          <w:sz w:val="28"/>
          <w:szCs w:val="28"/>
          <w:vertAlign w:val="superscript"/>
        </w:rPr>
        <w:t>th</w:t>
      </w:r>
      <w:r>
        <w:rPr>
          <w:sz w:val="28"/>
          <w:szCs w:val="28"/>
        </w:rPr>
        <w:t xml:space="preserve"> celebration event</w:t>
      </w:r>
    </w:p>
    <w:p w14:paraId="4EC53F00" w14:textId="77777777" w:rsidR="00200F9F" w:rsidRDefault="00200F9F" w:rsidP="00200F9F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Election of officers 2018-19</w:t>
      </w:r>
    </w:p>
    <w:p w14:paraId="1E2EF80E" w14:textId="56843253" w:rsidR="00200F9F" w:rsidRDefault="00200F9F" w:rsidP="00200F9F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t>Nominations: Chairman</w:t>
      </w:r>
      <w:r w:rsidR="00E15A17">
        <w:rPr>
          <w:sz w:val="28"/>
          <w:szCs w:val="28"/>
        </w:rPr>
        <w:t>:</w:t>
      </w:r>
      <w:r>
        <w:rPr>
          <w:sz w:val="28"/>
          <w:szCs w:val="28"/>
        </w:rPr>
        <w:t xml:space="preserve">   Bill Allen OBE</w:t>
      </w:r>
    </w:p>
    <w:p w14:paraId="191AF294" w14:textId="288B84DA" w:rsidR="00200F9F" w:rsidRDefault="00200F9F" w:rsidP="00200F9F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t xml:space="preserve">                          Hon Secretary</w:t>
      </w:r>
      <w:r w:rsidR="00E15A17">
        <w:rPr>
          <w:sz w:val="28"/>
          <w:szCs w:val="28"/>
        </w:rPr>
        <w:t>:</w:t>
      </w:r>
      <w:r>
        <w:rPr>
          <w:sz w:val="28"/>
          <w:szCs w:val="28"/>
        </w:rPr>
        <w:t xml:space="preserve">  Nigel Smith</w:t>
      </w:r>
    </w:p>
    <w:p w14:paraId="1AE76D4C" w14:textId="0B746BDA" w:rsidR="00E15A17" w:rsidRDefault="00200F9F" w:rsidP="00E15A17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t xml:space="preserve">          </w:t>
      </w:r>
      <w:r w:rsidR="00E15A17">
        <w:rPr>
          <w:sz w:val="28"/>
          <w:szCs w:val="28"/>
        </w:rPr>
        <w:t xml:space="preserve">                </w:t>
      </w:r>
      <w:r w:rsidR="00E15A17" w:rsidRPr="00E15A17">
        <w:rPr>
          <w:sz w:val="28"/>
          <w:szCs w:val="28"/>
        </w:rPr>
        <w:t>Hon Treasurer</w:t>
      </w:r>
      <w:r w:rsidR="00E15A17">
        <w:rPr>
          <w:sz w:val="28"/>
          <w:szCs w:val="28"/>
        </w:rPr>
        <w:t>:</w:t>
      </w:r>
      <w:r w:rsidR="00E15A17" w:rsidRPr="00E15A17">
        <w:rPr>
          <w:sz w:val="28"/>
          <w:szCs w:val="28"/>
        </w:rPr>
        <w:tab/>
        <w:t>Vacant</w:t>
      </w:r>
    </w:p>
    <w:p w14:paraId="2AE93664" w14:textId="0C5A36B5" w:rsidR="00E15A17" w:rsidRPr="00E15A17" w:rsidRDefault="00E15A17" w:rsidP="00E15A17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   Membership Secretary:  Jonathan Harry</w:t>
      </w:r>
    </w:p>
    <w:p w14:paraId="4FD68988" w14:textId="3EFAC049" w:rsidR="00200F9F" w:rsidRDefault="00200F9F" w:rsidP="00200F9F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t xml:space="preserve">                    </w:t>
      </w:r>
      <w:r w:rsidR="00E15A17">
        <w:rPr>
          <w:sz w:val="28"/>
          <w:szCs w:val="28"/>
        </w:rPr>
        <w:t xml:space="preserve">      Webmaster:  Richard Dudley </w:t>
      </w:r>
      <w:r>
        <w:rPr>
          <w:sz w:val="28"/>
          <w:szCs w:val="28"/>
        </w:rPr>
        <w:t>Wood</w:t>
      </w:r>
      <w:r w:rsidR="008B3C8E">
        <w:rPr>
          <w:sz w:val="28"/>
          <w:szCs w:val="28"/>
        </w:rPr>
        <w:t>-</w:t>
      </w:r>
      <w:r>
        <w:rPr>
          <w:sz w:val="28"/>
          <w:szCs w:val="28"/>
        </w:rPr>
        <w:t>Kneller</w:t>
      </w:r>
    </w:p>
    <w:p w14:paraId="372855F0" w14:textId="59841E9F" w:rsidR="00200F9F" w:rsidRDefault="00200F9F" w:rsidP="00200F9F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t xml:space="preserve">                          Archive Officer</w:t>
      </w:r>
      <w:r w:rsidR="00E15A17">
        <w:rPr>
          <w:sz w:val="28"/>
          <w:szCs w:val="28"/>
        </w:rPr>
        <w:t>:</w:t>
      </w:r>
      <w:r>
        <w:rPr>
          <w:sz w:val="28"/>
          <w:szCs w:val="28"/>
        </w:rPr>
        <w:t xml:space="preserve"> </w:t>
      </w:r>
      <w:r w:rsidR="008B3C8E">
        <w:rPr>
          <w:sz w:val="28"/>
          <w:szCs w:val="28"/>
        </w:rPr>
        <w:t xml:space="preserve"> </w:t>
      </w:r>
      <w:r>
        <w:rPr>
          <w:sz w:val="28"/>
          <w:szCs w:val="28"/>
        </w:rPr>
        <w:t>Alan Green</w:t>
      </w:r>
    </w:p>
    <w:p w14:paraId="05343E4C" w14:textId="4F20FDCB" w:rsidR="00200F9F" w:rsidRDefault="00200F9F" w:rsidP="00200F9F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t xml:space="preserve">                          Christmas Lunch Organisers</w:t>
      </w:r>
      <w:r w:rsidR="00E15A17">
        <w:rPr>
          <w:sz w:val="28"/>
          <w:szCs w:val="28"/>
        </w:rPr>
        <w:t>:</w:t>
      </w:r>
      <w:r>
        <w:rPr>
          <w:sz w:val="28"/>
          <w:szCs w:val="28"/>
        </w:rPr>
        <w:t xml:space="preserve">  John Wood </w:t>
      </w:r>
      <w:r w:rsidR="008B3C8E">
        <w:rPr>
          <w:sz w:val="28"/>
          <w:szCs w:val="28"/>
        </w:rPr>
        <w:t>and</w:t>
      </w:r>
      <w:r>
        <w:rPr>
          <w:sz w:val="28"/>
          <w:szCs w:val="28"/>
        </w:rPr>
        <w:t xml:space="preserve"> Denis     </w:t>
      </w:r>
    </w:p>
    <w:p w14:paraId="1F5D8B74" w14:textId="77777777" w:rsidR="00200F9F" w:rsidRDefault="00200F9F" w:rsidP="00200F9F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t xml:space="preserve">                          Sheppard</w:t>
      </w:r>
    </w:p>
    <w:p w14:paraId="17D8AC69" w14:textId="47E29EE1" w:rsidR="00E15A17" w:rsidRDefault="00E15A17" w:rsidP="00E15A17">
      <w:pPr>
        <w:pStyle w:val="ListParagraph"/>
        <w:ind w:left="2160"/>
        <w:rPr>
          <w:sz w:val="28"/>
          <w:szCs w:val="28"/>
        </w:rPr>
      </w:pPr>
      <w:r>
        <w:rPr>
          <w:sz w:val="28"/>
          <w:szCs w:val="28"/>
        </w:rPr>
        <w:t xml:space="preserve">   </w:t>
      </w:r>
      <w:r w:rsidR="00200F9F">
        <w:rPr>
          <w:sz w:val="28"/>
          <w:szCs w:val="28"/>
        </w:rPr>
        <w:t>Committee members</w:t>
      </w:r>
      <w:r>
        <w:rPr>
          <w:sz w:val="28"/>
          <w:szCs w:val="28"/>
        </w:rPr>
        <w:t>:</w:t>
      </w:r>
      <w:r w:rsidR="00200F9F">
        <w:rPr>
          <w:sz w:val="28"/>
          <w:szCs w:val="28"/>
        </w:rPr>
        <w:t xml:space="preserve">  </w:t>
      </w:r>
      <w:r>
        <w:rPr>
          <w:sz w:val="28"/>
          <w:szCs w:val="28"/>
        </w:rPr>
        <w:t xml:space="preserve">John Child, Maurice Hall, </w:t>
      </w:r>
      <w:r w:rsidR="00200F9F">
        <w:rPr>
          <w:sz w:val="28"/>
          <w:szCs w:val="28"/>
        </w:rPr>
        <w:t xml:space="preserve">Colin </w:t>
      </w:r>
      <w:r>
        <w:rPr>
          <w:sz w:val="28"/>
          <w:szCs w:val="28"/>
        </w:rPr>
        <w:t xml:space="preserve">     </w:t>
      </w:r>
    </w:p>
    <w:p w14:paraId="28F96225" w14:textId="2123AAB8" w:rsidR="00200F9F" w:rsidRPr="00E15A17" w:rsidRDefault="00200F9F" w:rsidP="00E15A17">
      <w:pPr>
        <w:pStyle w:val="ListParagraph"/>
        <w:rPr>
          <w:sz w:val="28"/>
          <w:szCs w:val="28"/>
        </w:rPr>
      </w:pPr>
      <w:r w:rsidRPr="00E15A17">
        <w:rPr>
          <w:sz w:val="28"/>
          <w:szCs w:val="28"/>
        </w:rPr>
        <w:t xml:space="preserve"> </w:t>
      </w:r>
      <w:r w:rsidR="00E15A17">
        <w:rPr>
          <w:sz w:val="28"/>
          <w:szCs w:val="28"/>
        </w:rPr>
        <w:tab/>
      </w:r>
      <w:r w:rsidR="00E15A17">
        <w:rPr>
          <w:sz w:val="28"/>
          <w:szCs w:val="28"/>
        </w:rPr>
        <w:tab/>
        <w:t xml:space="preserve">   Snook</w:t>
      </w:r>
    </w:p>
    <w:p w14:paraId="0644FC00" w14:textId="3B140F5B" w:rsidR="00C0630A" w:rsidRDefault="00C0630A" w:rsidP="00C0630A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Any other important business.</w:t>
      </w:r>
    </w:p>
    <w:p w14:paraId="0B9DE290" w14:textId="4309733F" w:rsidR="00C0630A" w:rsidRDefault="00C0630A" w:rsidP="00C0630A">
      <w:pPr>
        <w:pStyle w:val="ListParagraph"/>
        <w:rPr>
          <w:sz w:val="28"/>
          <w:szCs w:val="28"/>
        </w:rPr>
      </w:pPr>
    </w:p>
    <w:p w14:paraId="5C9715EC" w14:textId="7E2BC99C" w:rsidR="00C0630A" w:rsidRDefault="00C0630A" w:rsidP="00C0630A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t>Date of the next AGM Saturday 7</w:t>
      </w:r>
      <w:r w:rsidRPr="00C0630A">
        <w:rPr>
          <w:sz w:val="28"/>
          <w:szCs w:val="28"/>
          <w:vertAlign w:val="superscript"/>
        </w:rPr>
        <w:t>th</w:t>
      </w:r>
      <w:r>
        <w:rPr>
          <w:sz w:val="28"/>
          <w:szCs w:val="28"/>
        </w:rPr>
        <w:t xml:space="preserve"> December 2019</w:t>
      </w:r>
    </w:p>
    <w:p w14:paraId="70E255E9" w14:textId="3606CFBE" w:rsidR="00C0630A" w:rsidRDefault="00C0630A" w:rsidP="00C0630A">
      <w:pPr>
        <w:pStyle w:val="ListParagraph"/>
        <w:rPr>
          <w:sz w:val="28"/>
          <w:szCs w:val="28"/>
        </w:rPr>
      </w:pPr>
    </w:p>
    <w:p w14:paraId="3E5C8EDB" w14:textId="7FE1316F" w:rsidR="00C0630A" w:rsidRDefault="00C0630A" w:rsidP="00C0630A">
      <w:pPr>
        <w:pStyle w:val="ListParagraph"/>
        <w:rPr>
          <w:sz w:val="28"/>
          <w:szCs w:val="28"/>
        </w:rPr>
      </w:pPr>
    </w:p>
    <w:p w14:paraId="7D327345" w14:textId="332499D4" w:rsidR="00C0630A" w:rsidRDefault="00C0630A" w:rsidP="00C0630A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t>Nigel Smith</w:t>
      </w:r>
      <w:r w:rsidR="00F25FA2">
        <w:rPr>
          <w:sz w:val="28"/>
          <w:szCs w:val="28"/>
        </w:rPr>
        <w:t xml:space="preserve"> </w:t>
      </w:r>
      <w:r w:rsidR="00F25FA2">
        <w:rPr>
          <w:sz w:val="28"/>
          <w:szCs w:val="28"/>
        </w:rPr>
        <w:tab/>
      </w:r>
      <w:r w:rsidR="00F25FA2">
        <w:rPr>
          <w:sz w:val="28"/>
          <w:szCs w:val="28"/>
        </w:rPr>
        <w:tab/>
      </w:r>
      <w:r w:rsidR="00F25FA2">
        <w:rPr>
          <w:sz w:val="28"/>
          <w:szCs w:val="28"/>
        </w:rPr>
        <w:tab/>
      </w:r>
      <w:r w:rsidR="00F25FA2">
        <w:rPr>
          <w:sz w:val="28"/>
          <w:szCs w:val="28"/>
        </w:rPr>
        <w:tab/>
      </w:r>
      <w:r w:rsidR="00F25FA2">
        <w:rPr>
          <w:sz w:val="28"/>
          <w:szCs w:val="28"/>
        </w:rPr>
        <w:tab/>
      </w:r>
      <w:r w:rsidR="00F25FA2">
        <w:rPr>
          <w:sz w:val="28"/>
          <w:szCs w:val="28"/>
        </w:rPr>
        <w:tab/>
      </w:r>
      <w:r w:rsidR="00F25FA2">
        <w:rPr>
          <w:sz w:val="28"/>
          <w:szCs w:val="28"/>
        </w:rPr>
        <w:t>Bill Allen</w:t>
      </w:r>
    </w:p>
    <w:p w14:paraId="240A0C3B" w14:textId="6D93A9B6" w:rsidR="00200F9F" w:rsidRPr="00F25FA2" w:rsidRDefault="00C0630A" w:rsidP="008D1D21">
      <w:pPr>
        <w:pStyle w:val="ListParagraph"/>
        <w:rPr>
          <w:sz w:val="28"/>
          <w:szCs w:val="28"/>
        </w:rPr>
      </w:pPr>
      <w:r w:rsidRPr="00BE43BA">
        <w:rPr>
          <w:b/>
          <w:sz w:val="28"/>
          <w:szCs w:val="28"/>
          <w:u w:val="single"/>
        </w:rPr>
        <w:t>Hon Secretary</w:t>
      </w:r>
      <w:r w:rsidR="00F25FA2" w:rsidRPr="00F25FA2">
        <w:rPr>
          <w:sz w:val="28"/>
          <w:szCs w:val="28"/>
        </w:rPr>
        <w:t xml:space="preserve"> </w:t>
      </w:r>
      <w:r w:rsidR="00F25FA2" w:rsidRPr="00F25FA2">
        <w:rPr>
          <w:sz w:val="28"/>
          <w:szCs w:val="28"/>
        </w:rPr>
        <w:tab/>
      </w:r>
      <w:r w:rsidR="00F25FA2" w:rsidRPr="00F25FA2">
        <w:rPr>
          <w:sz w:val="28"/>
          <w:szCs w:val="28"/>
        </w:rPr>
        <w:tab/>
      </w:r>
      <w:r w:rsidR="00F25FA2" w:rsidRPr="00F25FA2">
        <w:rPr>
          <w:sz w:val="28"/>
          <w:szCs w:val="28"/>
        </w:rPr>
        <w:tab/>
      </w:r>
      <w:r w:rsidR="00F25FA2">
        <w:rPr>
          <w:sz w:val="28"/>
          <w:szCs w:val="28"/>
        </w:rPr>
        <w:tab/>
      </w:r>
      <w:r w:rsidR="00F25FA2">
        <w:rPr>
          <w:sz w:val="28"/>
          <w:szCs w:val="28"/>
        </w:rPr>
        <w:tab/>
      </w:r>
      <w:r w:rsidR="00F25FA2" w:rsidRPr="00BE43BA">
        <w:rPr>
          <w:b/>
          <w:sz w:val="28"/>
          <w:szCs w:val="28"/>
          <w:u w:val="single"/>
        </w:rPr>
        <w:t>Chairman</w:t>
      </w:r>
    </w:p>
    <w:sectPr w:rsidR="00200F9F" w:rsidRPr="00F25FA2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8887D63" w14:textId="77777777" w:rsidR="008F54E0" w:rsidRDefault="008F54E0" w:rsidP="002C03FB">
      <w:pPr>
        <w:spacing w:after="0" w:line="240" w:lineRule="auto"/>
      </w:pPr>
      <w:r>
        <w:separator/>
      </w:r>
    </w:p>
  </w:endnote>
  <w:endnote w:type="continuationSeparator" w:id="0">
    <w:p w14:paraId="54802F61" w14:textId="77777777" w:rsidR="008F54E0" w:rsidRDefault="008F54E0" w:rsidP="002C03F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EE8E4A4" w14:textId="77777777" w:rsidR="002C03FB" w:rsidRDefault="002C03F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48FD65" w14:textId="605C5BF9" w:rsidR="002C03FB" w:rsidRDefault="002C03FB">
    <w:pPr>
      <w:pStyle w:val="Footer"/>
    </w:pPr>
    <w:r>
      <w:t xml:space="preserve">                                                                www.oldcicestrians.co.uk</w:t>
    </w:r>
  </w:p>
  <w:p w14:paraId="18D00380" w14:textId="77777777" w:rsidR="002C03FB" w:rsidRDefault="002C03F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027B82" w14:textId="77777777" w:rsidR="002C03FB" w:rsidRDefault="002C03F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69AC59F" w14:textId="77777777" w:rsidR="008F54E0" w:rsidRDefault="008F54E0" w:rsidP="002C03FB">
      <w:pPr>
        <w:spacing w:after="0" w:line="240" w:lineRule="auto"/>
      </w:pPr>
      <w:r>
        <w:separator/>
      </w:r>
    </w:p>
  </w:footnote>
  <w:footnote w:type="continuationSeparator" w:id="0">
    <w:p w14:paraId="3A3F4768" w14:textId="77777777" w:rsidR="008F54E0" w:rsidRDefault="008F54E0" w:rsidP="002C03F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61280B" w14:textId="77777777" w:rsidR="002C03FB" w:rsidRDefault="002C03F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FB78D1" w14:textId="77777777" w:rsidR="002C03FB" w:rsidRDefault="002C03F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A7AA1E" w14:textId="77777777" w:rsidR="002C03FB" w:rsidRDefault="002C03F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18518F0"/>
    <w:multiLevelType w:val="hybridMultilevel"/>
    <w:tmpl w:val="1422BE9A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U0MzI1Mza1MDcyMTdR0lEKTi0uzszPAykwrAUANnS4qSwAAAA="/>
  </w:docVars>
  <w:rsids>
    <w:rsidRoot w:val="00465BC8"/>
    <w:rsid w:val="000A535A"/>
    <w:rsid w:val="00200F9F"/>
    <w:rsid w:val="0024754D"/>
    <w:rsid w:val="00292E60"/>
    <w:rsid w:val="002C03FB"/>
    <w:rsid w:val="002C4D54"/>
    <w:rsid w:val="003E68F5"/>
    <w:rsid w:val="00465BC8"/>
    <w:rsid w:val="005C5B1C"/>
    <w:rsid w:val="005D05DF"/>
    <w:rsid w:val="006E10B7"/>
    <w:rsid w:val="00837D63"/>
    <w:rsid w:val="008B3C8E"/>
    <w:rsid w:val="008D1D21"/>
    <w:rsid w:val="008F54E0"/>
    <w:rsid w:val="00A3452B"/>
    <w:rsid w:val="00B51D44"/>
    <w:rsid w:val="00BD65BD"/>
    <w:rsid w:val="00BE43BA"/>
    <w:rsid w:val="00C0630A"/>
    <w:rsid w:val="00C22F09"/>
    <w:rsid w:val="00C571CA"/>
    <w:rsid w:val="00E15A17"/>
    <w:rsid w:val="00F25FA2"/>
    <w:rsid w:val="00FF3D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1EB097"/>
  <w15:chartTrackingRefBased/>
  <w15:docId w15:val="{B3E914F0-F8DC-4CB1-92C3-9D7DCAFDFA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00F9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C03F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C03FB"/>
  </w:style>
  <w:style w:type="paragraph" w:styleId="Footer">
    <w:name w:val="footer"/>
    <w:basedOn w:val="Normal"/>
    <w:link w:val="FooterChar"/>
    <w:uiPriority w:val="99"/>
    <w:unhideWhenUsed/>
    <w:rsid w:val="002C03F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C03F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68</Words>
  <Characters>96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gela Smith</dc:creator>
  <cp:keywords/>
  <dc:description/>
  <cp:lastModifiedBy>Richard Dudley Wood-Kneller</cp:lastModifiedBy>
  <cp:revision>9</cp:revision>
  <dcterms:created xsi:type="dcterms:W3CDTF">2018-11-06T07:23:00Z</dcterms:created>
  <dcterms:modified xsi:type="dcterms:W3CDTF">2018-11-06T07:27:00Z</dcterms:modified>
</cp:coreProperties>
</file>